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 Colf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f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2 Elizabeth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ob92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192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manatha Colf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